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E24F7" w14:textId="32C37BCE" w:rsidR="00BE6993" w:rsidRDefault="00BE6993">
      <w:r>
        <w:t>Student Name</w:t>
      </w:r>
      <w:r>
        <w:tab/>
      </w:r>
      <w:r>
        <w:tab/>
        <w:t xml:space="preserve">: </w:t>
      </w:r>
      <w:r w:rsidR="003A0BC1">
        <w:t>Anne-Marie O’Loughlin</w:t>
      </w:r>
    </w:p>
    <w:p w14:paraId="4905810F" w14:textId="73FFC86E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3A0BC1">
        <w:t xml:space="preserve"> </w:t>
      </w:r>
      <w:r w:rsidR="003A0BC1" w:rsidRPr="003A0BC1">
        <w:t>https://github.com/aoloughlin92/computerscience</w:t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3FB11EC9" w:rsidR="00494B44" w:rsidRDefault="00EC298F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nowledge from Computer Systems, Web Development and ICT JavaScript present</w:t>
            </w:r>
          </w:p>
        </w:tc>
        <w:tc>
          <w:tcPr>
            <w:tcW w:w="3677" w:type="dxa"/>
            <w:vAlign w:val="center"/>
          </w:tcPr>
          <w:p w14:paraId="24C32D5D" w14:textId="0D53AD4D" w:rsidR="00494B44" w:rsidRDefault="00EC298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aspberry Pi Connected to </w:t>
            </w:r>
            <w:proofErr w:type="spellStart"/>
            <w:r>
              <w:t>Thingspeak</w:t>
            </w:r>
            <w:proofErr w:type="spellEnd"/>
          </w:p>
        </w:tc>
        <w:tc>
          <w:tcPr>
            <w:tcW w:w="2987" w:type="dxa"/>
            <w:vAlign w:val="center"/>
          </w:tcPr>
          <w:p w14:paraId="6EB00972" w14:textId="04AEA726" w:rsidR="00494B44" w:rsidRDefault="00EC298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mperature Humidity and Pressure sent to </w:t>
            </w:r>
            <w:proofErr w:type="spellStart"/>
            <w:r>
              <w:t>thingspeak</w:t>
            </w:r>
            <w:proofErr w:type="spellEnd"/>
          </w:p>
        </w:tc>
        <w:tc>
          <w:tcPr>
            <w:tcW w:w="2643" w:type="dxa"/>
          </w:tcPr>
          <w:p w14:paraId="6C0B0D5C" w14:textId="544ED3FA" w:rsidR="00494B44" w:rsidRDefault="00EC298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dMe and Video included</w:t>
            </w: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6DEA71A2" w:rsidR="00494B44" w:rsidRDefault="00EC298F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ncepts from multiple modules </w:t>
            </w:r>
          </w:p>
        </w:tc>
        <w:tc>
          <w:tcPr>
            <w:tcW w:w="3677" w:type="dxa"/>
            <w:vAlign w:val="center"/>
          </w:tcPr>
          <w:p w14:paraId="4740C853" w14:textId="6F4ED2D3" w:rsidR="00494B44" w:rsidRDefault="00D81397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hingspeak</w:t>
            </w:r>
            <w:proofErr w:type="spellEnd"/>
            <w:r>
              <w:t xml:space="preserve"> connects to IFTTT, </w:t>
            </w:r>
            <w:proofErr w:type="spellStart"/>
            <w:r>
              <w:t>Matlab</w:t>
            </w:r>
            <w:proofErr w:type="spellEnd"/>
            <w:r>
              <w:t xml:space="preserve"> and my Website</w:t>
            </w:r>
          </w:p>
        </w:tc>
        <w:tc>
          <w:tcPr>
            <w:tcW w:w="2987" w:type="dxa"/>
            <w:vAlign w:val="center"/>
          </w:tcPr>
          <w:p w14:paraId="1B520121" w14:textId="7FC21A1B" w:rsidR="00494B44" w:rsidRDefault="00D81397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81397">
              <w:t>Matlab</w:t>
            </w:r>
            <w:proofErr w:type="spellEnd"/>
            <w:r w:rsidRPr="00D81397">
              <w:t xml:space="preserve"> Analysis of all data</w:t>
            </w:r>
          </w:p>
        </w:tc>
        <w:tc>
          <w:tcPr>
            <w:tcW w:w="2643" w:type="dxa"/>
          </w:tcPr>
          <w:p w14:paraId="1BBD1FBD" w14:textId="3F00E7CC" w:rsidR="00494B44" w:rsidRDefault="00EC298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it</w:t>
            </w:r>
            <w:proofErr w:type="spellEnd"/>
            <w:r>
              <w:t xml:space="preserve"> Repo including Project presentation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2C3C849C" w:rsidR="00494B44" w:rsidRDefault="00EC298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dvanced Computer Systems, </w:t>
            </w:r>
            <w:proofErr w:type="spellStart"/>
            <w:r>
              <w:t>Javascript</w:t>
            </w:r>
            <w:proofErr w:type="spellEnd"/>
            <w:r>
              <w:t xml:space="preserve"> </w:t>
            </w:r>
            <w:proofErr w:type="spellStart"/>
            <w:r>
              <w:t>knowlege</w:t>
            </w:r>
            <w:proofErr w:type="spellEnd"/>
            <w:r>
              <w:t xml:space="preserve"> </w:t>
            </w:r>
          </w:p>
        </w:tc>
        <w:tc>
          <w:tcPr>
            <w:tcW w:w="3677" w:type="dxa"/>
            <w:vAlign w:val="center"/>
          </w:tcPr>
          <w:p w14:paraId="6F445040" w14:textId="6DBE9DC3" w:rsidR="00494B44" w:rsidRDefault="00D81397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FTTT sends emails each morning and if the pi is disconnected longer than 10 mins. </w:t>
            </w:r>
          </w:p>
        </w:tc>
        <w:tc>
          <w:tcPr>
            <w:tcW w:w="2987" w:type="dxa"/>
            <w:vAlign w:val="center"/>
          </w:tcPr>
          <w:p w14:paraId="2AC7A941" w14:textId="2C24082E" w:rsidR="00494B44" w:rsidRDefault="00D81397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dditional Graphs including the </w:t>
            </w:r>
            <w:r>
              <w:br/>
              <w:t>Google Gauge</w:t>
            </w:r>
          </w:p>
        </w:tc>
        <w:tc>
          <w:tcPr>
            <w:tcW w:w="2643" w:type="dxa"/>
          </w:tcPr>
          <w:p w14:paraId="1C0369F0" w14:textId="6890B64D" w:rsidR="00494B44" w:rsidRDefault="00EC298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ublic </w:t>
            </w:r>
            <w:proofErr w:type="spellStart"/>
            <w:r>
              <w:t>Thingspeak</w:t>
            </w:r>
            <w:proofErr w:type="spellEnd"/>
            <w:r>
              <w:t xml:space="preserve"> Channel displaying results</w:t>
            </w: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1EB9E9E2" w:rsidR="00494B44" w:rsidRDefault="00EC298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elf-Acquired knowledge applied, in displaying Dark Sky API results on my website </w:t>
            </w:r>
            <w:r w:rsidR="00D81397">
              <w:t>through the Server</w:t>
            </w:r>
          </w:p>
        </w:tc>
        <w:tc>
          <w:tcPr>
            <w:tcW w:w="3677" w:type="dxa"/>
            <w:vAlign w:val="center"/>
          </w:tcPr>
          <w:p w14:paraId="2C3A4885" w14:textId="1D5182F7" w:rsidR="00494B44" w:rsidRDefault="00D81397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ebsite uses API Keys to get data from </w:t>
            </w:r>
            <w:proofErr w:type="spellStart"/>
            <w:r>
              <w:t>Thingspeak</w:t>
            </w:r>
            <w:proofErr w:type="spellEnd"/>
            <w:r>
              <w:t xml:space="preserve"> and Dark Sky. </w:t>
            </w:r>
          </w:p>
        </w:tc>
        <w:tc>
          <w:tcPr>
            <w:tcW w:w="2987" w:type="dxa"/>
            <w:vAlign w:val="center"/>
          </w:tcPr>
          <w:p w14:paraId="52FCE930" w14:textId="0C1ABF8D" w:rsidR="00494B44" w:rsidRDefault="00D81397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act to send a </w:t>
            </w:r>
            <w:proofErr w:type="spellStart"/>
            <w:r>
              <w:t>ThingHTTP</w:t>
            </w:r>
            <w:proofErr w:type="spellEnd"/>
            <w:r>
              <w:t xml:space="preserve"> request to IFTTT once Pi is disconnected</w:t>
            </w:r>
          </w:p>
        </w:tc>
        <w:tc>
          <w:tcPr>
            <w:tcW w:w="2643" w:type="dxa"/>
          </w:tcPr>
          <w:p w14:paraId="0EA7456B" w14:textId="53C4F70C" w:rsidR="00494B44" w:rsidRDefault="00EC298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ebsite to display the data </w:t>
            </w: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36B91361" w:rsidR="00494B44" w:rsidRDefault="00494B44" w:rsidP="00494B44">
      <w:r>
        <w:t>Additional Comments:</w:t>
      </w:r>
    </w:p>
    <w:p w14:paraId="75294DF8" w14:textId="4CA12C36" w:rsidR="003A0BC1" w:rsidRDefault="003A0BC1" w:rsidP="00494B44"/>
    <w:p w14:paraId="5E29FD0A" w14:textId="40B9A5F7" w:rsidR="003A0BC1" w:rsidRDefault="003A0BC1" w:rsidP="00494B44">
      <w:r>
        <w:t xml:space="preserve">Website: </w:t>
      </w:r>
      <w:hyperlink r:id="rId10" w:history="1">
        <w:r w:rsidR="00717423" w:rsidRPr="00136A82">
          <w:rPr>
            <w:rStyle w:val="Hyperlink"/>
          </w:rPr>
          <w:t>https://wax-mayflower.glitch.me/</w:t>
        </w:r>
      </w:hyperlink>
    </w:p>
    <w:p w14:paraId="642F4918" w14:textId="2D20D191" w:rsidR="00717423" w:rsidRDefault="00717423" w:rsidP="00494B44"/>
    <w:p w14:paraId="5F148389" w14:textId="0507499A" w:rsidR="00717423" w:rsidRDefault="00717423" w:rsidP="00494B44">
      <w:r>
        <w:t xml:space="preserve">Video: </w:t>
      </w:r>
      <w:r w:rsidRPr="00717423">
        <w:t>https://youtu.be/1H3XuicIerM</w:t>
      </w:r>
    </w:p>
    <w:p w14:paraId="13D2FF6C" w14:textId="77777777" w:rsidR="00717423" w:rsidRDefault="00717423">
      <w:bookmarkStart w:id="0" w:name="_GoBack"/>
      <w:bookmarkEnd w:id="0"/>
    </w:p>
    <w:p w14:paraId="05E81263" w14:textId="039F5D82" w:rsidR="001B1B64" w:rsidRDefault="00494B44">
      <w:r>
        <w:br w:type="page"/>
      </w:r>
      <w:r w:rsidR="0074472C">
        <w:lastRenderedPageBreak/>
        <w:t>s</w:t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</w:rPr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56B45B" w14:textId="77777777" w:rsidR="000F2A92" w:rsidRDefault="000F2A92" w:rsidP="007336B7">
      <w:r>
        <w:separator/>
      </w:r>
    </w:p>
  </w:endnote>
  <w:endnote w:type="continuationSeparator" w:id="0">
    <w:p w14:paraId="6ECF2483" w14:textId="77777777" w:rsidR="000F2A92" w:rsidRDefault="000F2A92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8A7208" w14:textId="77777777" w:rsidR="000F2A92" w:rsidRDefault="000F2A92" w:rsidP="007336B7">
      <w:r>
        <w:separator/>
      </w:r>
    </w:p>
  </w:footnote>
  <w:footnote w:type="continuationSeparator" w:id="0">
    <w:p w14:paraId="19A11B46" w14:textId="77777777" w:rsidR="000F2A92" w:rsidRDefault="000F2A92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0F2A92"/>
    <w:rsid w:val="00136450"/>
    <w:rsid w:val="001B1B64"/>
    <w:rsid w:val="0027238D"/>
    <w:rsid w:val="002B0C48"/>
    <w:rsid w:val="0031587C"/>
    <w:rsid w:val="0039772B"/>
    <w:rsid w:val="003A0BC1"/>
    <w:rsid w:val="003A19DB"/>
    <w:rsid w:val="003B5DCB"/>
    <w:rsid w:val="00494B44"/>
    <w:rsid w:val="00695A59"/>
    <w:rsid w:val="006C1458"/>
    <w:rsid w:val="00717423"/>
    <w:rsid w:val="007336B7"/>
    <w:rsid w:val="0074472C"/>
    <w:rsid w:val="00817EDA"/>
    <w:rsid w:val="009256FA"/>
    <w:rsid w:val="00990775"/>
    <w:rsid w:val="00A30AEB"/>
    <w:rsid w:val="00A90507"/>
    <w:rsid w:val="00A960B8"/>
    <w:rsid w:val="00BD67D8"/>
    <w:rsid w:val="00BE6993"/>
    <w:rsid w:val="00C421B2"/>
    <w:rsid w:val="00C97648"/>
    <w:rsid w:val="00CC4D7F"/>
    <w:rsid w:val="00D81397"/>
    <w:rsid w:val="00E873D2"/>
    <w:rsid w:val="00E91BDD"/>
    <w:rsid w:val="00EC298F"/>
    <w:rsid w:val="00F12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unhideWhenUsed/>
    <w:rsid w:val="007174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74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s://wax-mayflower.glitch.me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F9F3E8-8924-42B7-AD73-B9C465F78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AnneMarie O'Loughlin</cp:lastModifiedBy>
  <cp:revision>2</cp:revision>
  <dcterms:created xsi:type="dcterms:W3CDTF">2019-12-20T22:58:00Z</dcterms:created>
  <dcterms:modified xsi:type="dcterms:W3CDTF">2019-12-20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